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ef6856b9f7938fc7d7906ea2a2464da8aa16046"/>
    <w:p>
      <w:pPr>
        <w:pStyle w:val="Heading1"/>
      </w:pPr>
      <w:r>
        <w:t xml:space="preserve">COVER LETTER FOR DENTIST POSITION IN UNITED ARAB EMIRATES ABU DHABI</w:t>
      </w:r>
    </w:p>
    <w:p>
      <w:pPr>
        <w:pStyle w:val="FirstParagraph"/>
      </w:pPr>
      <w:r>
        <w:t xml:space="preserve">Dear [Hiring Manager's Name],</w:t>
      </w:r>
    </w:p>
    <w:p>
      <w:pPr>
        <w:pStyle w:val="BodyText"/>
      </w:pPr>
      <w:r>
        <w:t xml:space="preserve">I am writing to express my enthusiastic interest in the Dentist position at [Clinic/Hospital Name] in the United Arab Emirates (UAE), specifically Abu Dhabi. As a highly skilled and dedicated dentist with over [X years] of experience in comprehensive oral healthcare, I am eager to contribute my expertise, passion for patient care, and commitment to excellence to a dynamic healthcare environment like yours. This Cover Letter outlines my qualifications, professional philosophy, and why I believe Abu Dhabi is the ideal setting for me to grow as a Dentist while serving a diverse and vibrant community.</w:t>
      </w:r>
    </w:p>
    <w:bookmarkStart w:id="20" w:name="professional-background-and-expertise"/>
    <w:p>
      <w:pPr>
        <w:pStyle w:val="Heading2"/>
      </w:pPr>
      <w:r>
        <w:t xml:space="preserve">Professional Background and Expertise</w:t>
      </w:r>
    </w:p>
    <w:p>
      <w:pPr>
        <w:pStyle w:val="FirstParagraph"/>
      </w:pPr>
      <w:r>
        <w:t xml:space="preserve">With [X years] of experience in general dentistry, I have developed a strong foundation in diagnosing, treating, and preventing oral health issues. My career has focused on delivering personalized care to patients of all ages, ensuring their comfort and long-term well-being. I hold a [Dental Degree, e.g., Doctorate in Dental Surgery (DDS)] from [University Name], and I am licensed to practice dentistry in [Country/Region]. Additionally, I have pursued advanced training in areas such as cosmetic dentistry, implantology, and pediatric dental care to stay at the forefront of modern dental practices.</w:t>
      </w:r>
    </w:p>
    <w:p>
      <w:pPr>
        <w:pStyle w:val="BodyText"/>
      </w:pPr>
      <w:r>
        <w:t xml:space="preserve">As a Dentist, I understand that oral health is integral to overall wellness. My approach combines clinical excellence with a patient-centered philosophy. For instance, during my tenure at [Previous Dental Practice or Hospital], I implemented a digital workflow system that improved diagnostic accuracy and reduced patient wait times by 30%. This innovation not only enhanced the patient experience but also aligned with the UAE's growing emphasis on technology-driven healthcare solutions. I am particularly proud of my work in community outreach programs, where I provided free dental check-ups to underserved populations, reinforcing my belief that accessible care is a fundamental right.</w:t>
      </w:r>
    </w:p>
    <w:bookmarkEnd w:id="20"/>
    <w:bookmarkStart w:id="21" w:name="X16b38e57a0f7aee7b6927b4ba68149fc37d084e"/>
    <w:p>
      <w:pPr>
        <w:pStyle w:val="Heading2"/>
      </w:pPr>
      <w:r>
        <w:t xml:space="preserve">Why Abu Dhabi? A Perfect Match for My Vision</w:t>
      </w:r>
    </w:p>
    <w:p>
      <w:pPr>
        <w:pStyle w:val="FirstParagraph"/>
      </w:pPr>
      <w:r>
        <w:t xml:space="preserve">The United Arab Emirates, and specifically Abu Dhabi, represents a unique opportunity for a Dentist like me to contribute to a rapidly evolving healthcare landscape. The UAE's Vision 2021 and its focus on becoming a global leader in healthcare quality have created an environment where innovation, multiculturalism, and excellence thrive. Abu Dhabi’s diverse population—from expatriates to local residents—requires dental professionals who are adaptable, culturally sensitive, and equipped to address a wide range of needs.</w:t>
      </w:r>
    </w:p>
    <w:p>
      <w:pPr>
        <w:pStyle w:val="BodyText"/>
      </w:pPr>
      <w:r>
        <w:t xml:space="preserve">As a Dentist in the UAE, I am keen to leverage my skills in both clinical and administrative settings. For example, I have experience managing multi-disciplinary dental teams and integrating evidence-based practices into daily operations. My ability to communicate effectively in [Languages, e.g., English and Arabic] would allow me to build trust with patients from various backgrounds, ensuring they feel valued and understood. Furthermore, the UAE’s investment in advanced medical technologies aligns with my commitment to utilizing cutting-edge tools such as 3D imaging, laser dentistry, and digital orthodontics to deliver precise and efficient treatments.</w:t>
      </w:r>
    </w:p>
    <w:bookmarkEnd w:id="21"/>
    <w:bookmarkStart w:id="22" w:name="X3e738a4dbf5656428b828a766e6c6ad7c0953dd"/>
    <w:p>
      <w:pPr>
        <w:pStyle w:val="Heading2"/>
      </w:pPr>
      <w:r>
        <w:t xml:space="preserve">Commitment to Continuous Learning and Professional Growth</w:t>
      </w:r>
    </w:p>
    <w:p>
      <w:pPr>
        <w:pStyle w:val="FirstParagraph"/>
      </w:pPr>
      <w:r>
        <w:t xml:space="preserve">The field of dentistry is constantly evolving, and I am dedicated to staying informed about the latest advancements. I regularly attend international dental conferences, such as [Conference Name], where I engage with global experts to exchange knowledge on emerging trends in oral health. My participation in workshops on [specific topics, e.g., minimally invasive procedures or geriatric dentistry] has further strengthened my ability to provide holistic care tailored to each patient’s unique requirements.</w:t>
      </w:r>
    </w:p>
    <w:p>
      <w:pPr>
        <w:pStyle w:val="BodyText"/>
      </w:pPr>
      <w:r>
        <w:t xml:space="preserve">Moreover, the UAE’s rigorous healthcare standards have motivated me to pursue certifications such as [relevant certifications, e.g., Infection Control Certification or Advanced Cardiac Life Support (ACLS)]. These qualifications ensure that I adhere to the highest levels of safety and professionalism, which are critical in a setting like Abu Dhabi where patient trust is paramount.</w:t>
      </w:r>
    </w:p>
    <w:bookmarkEnd w:id="22"/>
    <w:bookmarkStart w:id="23" w:name="why-clinichospital-name"/>
    <w:p>
      <w:pPr>
        <w:pStyle w:val="Heading2"/>
      </w:pPr>
      <w:r>
        <w:t xml:space="preserve">Why [Clinic/Hospital Name]?</w:t>
      </w:r>
    </w:p>
    <w:p>
      <w:pPr>
        <w:pStyle w:val="FirstParagraph"/>
      </w:pPr>
      <w:r>
        <w:t xml:space="preserve">I am particularly drawn to [Clinic/Hospital Name] because of its reputation for excellence in dental care and its dedication to innovation. Your commitment to [specific value, e.g., "patient-centric services" or "community health initiatives"] resonates with my own professional values. I am especially impressed by your recent [mention a specific project, achievement, or service], which exemplifies the kind of forward-thinking approach that excites me about the possibility of joining your team.</w:t>
      </w:r>
    </w:p>
    <w:p>
      <w:pPr>
        <w:pStyle w:val="BodyText"/>
      </w:pPr>
      <w:r>
        <w:t xml:space="preserve">As a Dentist in Abu Dhabi, I aim to contribute to the clinic’s mission of delivering exceptional care while fostering a collaborative and inclusive work environment. My goal is to support patients in achieving optimal oral health, which in turn enhances their quality of life. I am confident that my technical expertise, combined with my passion for education and community engagement, will make me a valuable asset to your team.</w:t>
      </w:r>
    </w:p>
    <w:bookmarkEnd w:id="23"/>
    <w:bookmarkStart w:id="24" w:name="conclusion"/>
    <w:p>
      <w:pPr>
        <w:pStyle w:val="Heading2"/>
      </w:pPr>
      <w:r>
        <w:t xml:space="preserve">Conclusion</w:t>
      </w:r>
    </w:p>
    <w:p>
      <w:pPr>
        <w:pStyle w:val="FirstParagraph"/>
      </w:pPr>
      <w:r>
        <w:t xml:space="preserve">In conclusion, I am enthusiastic about the opportunity to join [Clinic/Hospital Name] as a Dentist in the United Arab Emirates Abu Dhabi. My background in clinical dentistry, coupled with my dedication to innovation and patient-centered care, aligns perfectly with the values of your organization. I would be honored to contribute my skills to your practice while continuing to grow as a professional in this exciting region.</w:t>
      </w:r>
    </w:p>
    <w:p>
      <w:pPr>
        <w:pStyle w:val="BodyText"/>
      </w:pPr>
      <w:r>
        <w:t xml:space="preserve">Thank you for considering my application. I look forward to the possibility of discussing how I can contribute to the continued success of [Clinic/Hospital Name]. Please feel free to contact me at [Your Phone Number] or via email at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Application for United Arab Emirates Abu Dhabi</dc:title>
  <dc:creator/>
  <cp:keywords/>
  <dcterms:created xsi:type="dcterms:W3CDTF">2026-07-24T03:45:37Z</dcterms:created>
  <dcterms:modified xsi:type="dcterms:W3CDTF">2026-07-24T03:45:37Z</dcterms:modified>
</cp:coreProperties>
</file>

<file path=docProps/custom.xml><?xml version="1.0" encoding="utf-8"?>
<Properties xmlns="http://schemas.openxmlformats.org/officeDocument/2006/custom-properties" xmlns:vt="http://schemas.openxmlformats.org/officeDocument/2006/docPropsVTypes"/>
</file>